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3A05A" w14:textId="77777777" w:rsidR="00940C20" w:rsidRPr="0041718D" w:rsidRDefault="00E14A4C" w:rsidP="00E14A4C">
      <w:pPr>
        <w:ind w:right="-720" w:hanging="720"/>
        <w:jc w:val="center"/>
        <w:rPr>
          <w:rFonts w:eastAsia="Open Sans"/>
          <w:b/>
          <w:sz w:val="36"/>
          <w:szCs w:val="36"/>
        </w:rPr>
      </w:pPr>
      <w:r w:rsidRPr="0041718D">
        <w:rPr>
          <w:rFonts w:eastAsia="Open Sans"/>
          <w:b/>
          <w:sz w:val="36"/>
          <w:szCs w:val="36"/>
        </w:rPr>
        <w:t>Pre-Activity Reading Assessment</w:t>
      </w:r>
    </w:p>
    <w:p w14:paraId="1CAB90C3" w14:textId="77777777" w:rsidR="005C4DD6" w:rsidRPr="0041718D" w:rsidRDefault="005C4DD6">
      <w:pPr>
        <w:ind w:right="-720" w:hanging="720"/>
        <w:rPr>
          <w:rFonts w:eastAsia="Open Sans"/>
        </w:rPr>
      </w:pPr>
    </w:p>
    <w:p w14:paraId="7CDD4A2D" w14:textId="77777777" w:rsidR="00807662" w:rsidRPr="0041718D" w:rsidRDefault="00807662">
      <w:pPr>
        <w:ind w:right="-720" w:hanging="720"/>
        <w:rPr>
          <w:rFonts w:eastAsia="Open Sans"/>
          <w:b/>
          <w:bCs/>
        </w:rPr>
      </w:pPr>
      <w:r w:rsidRPr="0041718D">
        <w:rPr>
          <w:rFonts w:eastAsia="Open Sans"/>
          <w:b/>
          <w:bCs/>
        </w:rPr>
        <w:t>Part 1</w:t>
      </w:r>
    </w:p>
    <w:p w14:paraId="7B623B51" w14:textId="66C74E4E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What are the causes of type 1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>?</w:t>
      </w:r>
    </w:p>
    <w:p w14:paraId="028A8692" w14:textId="77777777" w:rsidR="00940C20" w:rsidRPr="0041718D" w:rsidRDefault="00940C20" w:rsidP="00940C20">
      <w:pPr>
        <w:ind w:right="-720"/>
        <w:rPr>
          <w:rFonts w:eastAsia="Open Sans"/>
        </w:rPr>
      </w:pPr>
    </w:p>
    <w:p w14:paraId="17593122" w14:textId="77777777" w:rsidR="00940C20" w:rsidRPr="0041718D" w:rsidRDefault="00940C20" w:rsidP="00940C20">
      <w:pPr>
        <w:ind w:right="-720" w:hanging="720"/>
        <w:rPr>
          <w:rFonts w:eastAsia="Open Sans"/>
        </w:rPr>
      </w:pPr>
    </w:p>
    <w:p w14:paraId="53BEB1A1" w14:textId="77777777" w:rsidR="00631F5B" w:rsidRPr="0041718D" w:rsidRDefault="00631F5B" w:rsidP="00940C20">
      <w:pPr>
        <w:ind w:right="-720" w:hanging="720"/>
        <w:rPr>
          <w:rFonts w:eastAsia="Open Sans"/>
        </w:rPr>
      </w:pPr>
    </w:p>
    <w:p w14:paraId="55B15AE2" w14:textId="40A0255F" w:rsidR="00631F5B" w:rsidRDefault="00631F5B" w:rsidP="00940C20">
      <w:pPr>
        <w:ind w:right="-720" w:hanging="720"/>
        <w:rPr>
          <w:rFonts w:eastAsia="Open Sans"/>
        </w:rPr>
      </w:pPr>
    </w:p>
    <w:p w14:paraId="5AC68BC5" w14:textId="77777777" w:rsidR="0041718D" w:rsidRPr="0041718D" w:rsidRDefault="0041718D" w:rsidP="00940C20">
      <w:pPr>
        <w:ind w:right="-720" w:hanging="720"/>
        <w:rPr>
          <w:rFonts w:eastAsia="Open Sans"/>
        </w:rPr>
      </w:pPr>
    </w:p>
    <w:p w14:paraId="0FF87170" w14:textId="0713E247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What are the causes of type 2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>?</w:t>
      </w:r>
    </w:p>
    <w:p w14:paraId="4924874A" w14:textId="0DECF1BE" w:rsidR="00940C20" w:rsidRDefault="00940C20" w:rsidP="00940C20">
      <w:pPr>
        <w:ind w:right="-720"/>
        <w:rPr>
          <w:rFonts w:eastAsia="Open Sans"/>
        </w:rPr>
      </w:pPr>
    </w:p>
    <w:p w14:paraId="5602AC16" w14:textId="77777777" w:rsidR="0041718D" w:rsidRPr="0041718D" w:rsidRDefault="0041718D" w:rsidP="00940C20">
      <w:pPr>
        <w:ind w:right="-720"/>
        <w:rPr>
          <w:rFonts w:eastAsia="Open Sans"/>
        </w:rPr>
      </w:pPr>
    </w:p>
    <w:p w14:paraId="1967052A" w14:textId="77777777" w:rsidR="00940C20" w:rsidRPr="0041718D" w:rsidRDefault="00940C20" w:rsidP="00940C20">
      <w:pPr>
        <w:ind w:right="-720" w:hanging="720"/>
        <w:rPr>
          <w:rFonts w:eastAsia="Open Sans"/>
        </w:rPr>
      </w:pPr>
    </w:p>
    <w:p w14:paraId="203DE996" w14:textId="77777777" w:rsidR="00631F5B" w:rsidRPr="0041718D" w:rsidRDefault="00631F5B" w:rsidP="00940C20">
      <w:pPr>
        <w:ind w:right="-720" w:hanging="720"/>
        <w:rPr>
          <w:rFonts w:eastAsia="Open Sans"/>
        </w:rPr>
      </w:pPr>
    </w:p>
    <w:p w14:paraId="0236E45B" w14:textId="77777777" w:rsidR="00631F5B" w:rsidRPr="0041718D" w:rsidRDefault="00631F5B" w:rsidP="00940C20">
      <w:pPr>
        <w:ind w:right="-720" w:hanging="720"/>
        <w:rPr>
          <w:rFonts w:eastAsia="Open Sans"/>
        </w:rPr>
      </w:pPr>
    </w:p>
    <w:p w14:paraId="0EE327C4" w14:textId="43375E25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Name </w:t>
      </w:r>
      <w:r w:rsidR="001A324C" w:rsidRPr="0041718D">
        <w:rPr>
          <w:rFonts w:eastAsia="Open Sans"/>
        </w:rPr>
        <w:t xml:space="preserve">two </w:t>
      </w:r>
      <w:r w:rsidRPr="0041718D">
        <w:rPr>
          <w:rFonts w:eastAsia="Open Sans"/>
        </w:rPr>
        <w:t xml:space="preserve">risk factors for type 1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>.</w:t>
      </w:r>
    </w:p>
    <w:p w14:paraId="3B79403B" w14:textId="3F90AC52" w:rsidR="00940C20" w:rsidRDefault="00940C20" w:rsidP="00940C20">
      <w:pPr>
        <w:ind w:right="-720"/>
        <w:rPr>
          <w:rFonts w:eastAsia="Open Sans"/>
        </w:rPr>
      </w:pPr>
    </w:p>
    <w:p w14:paraId="2C2FA7F2" w14:textId="77777777" w:rsidR="0041718D" w:rsidRPr="0041718D" w:rsidRDefault="0041718D" w:rsidP="00940C20">
      <w:pPr>
        <w:ind w:right="-720"/>
        <w:rPr>
          <w:rFonts w:eastAsia="Open Sans"/>
        </w:rPr>
      </w:pPr>
    </w:p>
    <w:p w14:paraId="35A1E07D" w14:textId="77777777" w:rsidR="00940C20" w:rsidRPr="0041718D" w:rsidRDefault="00940C20" w:rsidP="00940C20">
      <w:pPr>
        <w:ind w:right="-720"/>
        <w:rPr>
          <w:rFonts w:eastAsia="Open Sans"/>
        </w:rPr>
      </w:pPr>
    </w:p>
    <w:p w14:paraId="1E2DF913" w14:textId="6A2A2CD6" w:rsidR="00631F5B" w:rsidRPr="0041718D" w:rsidRDefault="00631F5B" w:rsidP="00940C20">
      <w:pPr>
        <w:ind w:right="-720"/>
        <w:rPr>
          <w:rFonts w:eastAsia="Open Sans"/>
        </w:rPr>
      </w:pPr>
    </w:p>
    <w:p w14:paraId="6F0705DA" w14:textId="77777777" w:rsidR="0018485B" w:rsidRPr="0041718D" w:rsidRDefault="0018485B" w:rsidP="00940C20">
      <w:pPr>
        <w:ind w:right="-720"/>
        <w:rPr>
          <w:rFonts w:eastAsia="Open Sans"/>
        </w:rPr>
      </w:pPr>
    </w:p>
    <w:p w14:paraId="64B90353" w14:textId="7477FCC4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Name </w:t>
      </w:r>
      <w:r w:rsidR="001A324C" w:rsidRPr="0041718D">
        <w:rPr>
          <w:rFonts w:eastAsia="Open Sans"/>
        </w:rPr>
        <w:t xml:space="preserve">two </w:t>
      </w:r>
      <w:r w:rsidRPr="0041718D">
        <w:rPr>
          <w:rFonts w:eastAsia="Open Sans"/>
        </w:rPr>
        <w:t xml:space="preserve">risk factors for type 2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 xml:space="preserve">. </w:t>
      </w:r>
    </w:p>
    <w:p w14:paraId="28C1748D" w14:textId="77777777" w:rsidR="00940C20" w:rsidRPr="0041718D" w:rsidRDefault="00940C20" w:rsidP="00940C20">
      <w:pPr>
        <w:ind w:right="-720"/>
        <w:rPr>
          <w:rFonts w:eastAsia="Open Sans"/>
        </w:rPr>
      </w:pPr>
    </w:p>
    <w:p w14:paraId="20A10032" w14:textId="3B4AC6CE" w:rsidR="00940C20" w:rsidRDefault="00940C20" w:rsidP="00940C20">
      <w:pPr>
        <w:ind w:right="-720"/>
        <w:rPr>
          <w:rFonts w:eastAsia="Open Sans"/>
        </w:rPr>
      </w:pPr>
    </w:p>
    <w:p w14:paraId="3EB9A926" w14:textId="77777777" w:rsidR="0041718D" w:rsidRPr="0041718D" w:rsidRDefault="0041718D" w:rsidP="00940C20">
      <w:pPr>
        <w:ind w:right="-720"/>
        <w:rPr>
          <w:rFonts w:eastAsia="Open Sans"/>
        </w:rPr>
      </w:pPr>
    </w:p>
    <w:p w14:paraId="5B912FC4" w14:textId="47DB99D1" w:rsidR="00631F5B" w:rsidRPr="0041718D" w:rsidRDefault="00631F5B" w:rsidP="00940C20">
      <w:pPr>
        <w:ind w:right="-720"/>
        <w:rPr>
          <w:rFonts w:eastAsia="Open Sans"/>
        </w:rPr>
      </w:pPr>
    </w:p>
    <w:p w14:paraId="4EA8BBF8" w14:textId="77777777" w:rsidR="0018485B" w:rsidRPr="0041718D" w:rsidRDefault="0018485B" w:rsidP="00940C20">
      <w:pPr>
        <w:ind w:right="-720"/>
        <w:rPr>
          <w:rFonts w:eastAsia="Open Sans"/>
        </w:rPr>
      </w:pPr>
    </w:p>
    <w:p w14:paraId="6BE2557B" w14:textId="4C8E811D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Name </w:t>
      </w:r>
      <w:r w:rsidR="001A324C" w:rsidRPr="0041718D">
        <w:rPr>
          <w:rFonts w:eastAsia="Open Sans"/>
        </w:rPr>
        <w:t xml:space="preserve">one </w:t>
      </w:r>
      <w:r w:rsidRPr="0041718D">
        <w:rPr>
          <w:rFonts w:eastAsia="Open Sans"/>
        </w:rPr>
        <w:t xml:space="preserve">complication from type 1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>.</w:t>
      </w:r>
    </w:p>
    <w:p w14:paraId="64F6435F" w14:textId="739AE840" w:rsidR="00940C20" w:rsidRDefault="00940C20" w:rsidP="00940C20">
      <w:pPr>
        <w:pStyle w:val="ListParagraph"/>
        <w:ind w:left="-360" w:right="-720"/>
        <w:rPr>
          <w:rFonts w:eastAsia="Open Sans"/>
        </w:rPr>
      </w:pPr>
    </w:p>
    <w:p w14:paraId="18CCCA1A" w14:textId="77777777" w:rsidR="0041718D" w:rsidRPr="0041718D" w:rsidRDefault="0041718D" w:rsidP="00940C20">
      <w:pPr>
        <w:pStyle w:val="ListParagraph"/>
        <w:ind w:left="-360" w:right="-720"/>
        <w:rPr>
          <w:rFonts w:eastAsia="Open Sans"/>
        </w:rPr>
      </w:pPr>
    </w:p>
    <w:p w14:paraId="56837EBC" w14:textId="3553DB77" w:rsidR="00940C20" w:rsidRPr="0041718D" w:rsidRDefault="00940C20" w:rsidP="00940C20">
      <w:pPr>
        <w:pStyle w:val="ListParagraph"/>
        <w:ind w:left="-360" w:right="-720"/>
        <w:rPr>
          <w:rFonts w:eastAsia="Open Sans"/>
        </w:rPr>
      </w:pPr>
    </w:p>
    <w:p w14:paraId="6D172903" w14:textId="77777777" w:rsidR="0018485B" w:rsidRPr="0041718D" w:rsidRDefault="0018485B" w:rsidP="00940C20">
      <w:pPr>
        <w:pStyle w:val="ListParagraph"/>
        <w:ind w:left="-360" w:right="-720"/>
        <w:rPr>
          <w:rFonts w:eastAsia="Open Sans"/>
        </w:rPr>
      </w:pPr>
    </w:p>
    <w:p w14:paraId="0DA1C95E" w14:textId="77777777" w:rsidR="00631F5B" w:rsidRPr="0041718D" w:rsidRDefault="00631F5B" w:rsidP="00646AFF">
      <w:pPr>
        <w:ind w:right="-720"/>
        <w:rPr>
          <w:rFonts w:eastAsia="Open Sans"/>
        </w:rPr>
      </w:pPr>
    </w:p>
    <w:p w14:paraId="12B6D12D" w14:textId="100BAED9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Name </w:t>
      </w:r>
      <w:r w:rsidR="001A324C" w:rsidRPr="0041718D">
        <w:rPr>
          <w:rFonts w:eastAsia="Open Sans"/>
        </w:rPr>
        <w:t xml:space="preserve">two </w:t>
      </w:r>
      <w:r w:rsidRPr="0041718D">
        <w:rPr>
          <w:rFonts w:eastAsia="Open Sans"/>
        </w:rPr>
        <w:t>complication</w:t>
      </w:r>
      <w:r w:rsidR="001A324C" w:rsidRPr="0041718D">
        <w:rPr>
          <w:rFonts w:eastAsia="Open Sans"/>
        </w:rPr>
        <w:t>s</w:t>
      </w:r>
      <w:r w:rsidRPr="0041718D">
        <w:rPr>
          <w:rFonts w:eastAsia="Open Sans"/>
        </w:rPr>
        <w:t xml:space="preserve"> from type 2 </w:t>
      </w:r>
      <w:r w:rsidR="001A324C" w:rsidRPr="0041718D">
        <w:rPr>
          <w:rFonts w:eastAsia="Open Sans"/>
        </w:rPr>
        <w:t>diabetes</w:t>
      </w:r>
      <w:r w:rsidRPr="0041718D">
        <w:rPr>
          <w:rFonts w:eastAsia="Open Sans"/>
        </w:rPr>
        <w:t>.</w:t>
      </w:r>
    </w:p>
    <w:p w14:paraId="0A835D67" w14:textId="77777777" w:rsidR="00631F5B" w:rsidRPr="0041718D" w:rsidRDefault="00631F5B" w:rsidP="00631F5B">
      <w:pPr>
        <w:ind w:right="-720"/>
        <w:rPr>
          <w:rFonts w:eastAsia="Open Sans"/>
        </w:rPr>
      </w:pPr>
    </w:p>
    <w:p w14:paraId="6CA2F8C7" w14:textId="0371FBD3" w:rsidR="00631F5B" w:rsidRDefault="00631F5B" w:rsidP="00631F5B">
      <w:pPr>
        <w:ind w:right="-720"/>
        <w:rPr>
          <w:rFonts w:eastAsia="Open Sans"/>
        </w:rPr>
      </w:pPr>
    </w:p>
    <w:p w14:paraId="46D67FDB" w14:textId="2DF3C2DC" w:rsidR="0041718D" w:rsidRDefault="0041718D" w:rsidP="00631F5B">
      <w:pPr>
        <w:ind w:right="-720"/>
        <w:rPr>
          <w:rFonts w:eastAsia="Open Sans"/>
        </w:rPr>
      </w:pPr>
    </w:p>
    <w:p w14:paraId="7B8744A4" w14:textId="0F6135CD" w:rsidR="0041718D" w:rsidRDefault="0041718D" w:rsidP="00631F5B">
      <w:pPr>
        <w:ind w:right="-720"/>
        <w:rPr>
          <w:rFonts w:eastAsia="Open Sans"/>
        </w:rPr>
      </w:pPr>
    </w:p>
    <w:p w14:paraId="1F59B472" w14:textId="4F6C2B04" w:rsidR="0041718D" w:rsidRDefault="0041718D" w:rsidP="00631F5B">
      <w:pPr>
        <w:ind w:right="-720"/>
        <w:rPr>
          <w:rFonts w:eastAsia="Open Sans"/>
        </w:rPr>
      </w:pPr>
    </w:p>
    <w:p w14:paraId="03BB1BBD" w14:textId="3C23C8A0" w:rsidR="0041718D" w:rsidRDefault="0041718D" w:rsidP="00631F5B">
      <w:pPr>
        <w:ind w:right="-720"/>
        <w:rPr>
          <w:rFonts w:eastAsia="Open Sans"/>
        </w:rPr>
      </w:pPr>
    </w:p>
    <w:p w14:paraId="43D466FC" w14:textId="77777777" w:rsidR="0041718D" w:rsidRPr="0041718D" w:rsidRDefault="0041718D" w:rsidP="00631F5B">
      <w:pPr>
        <w:ind w:right="-720"/>
        <w:rPr>
          <w:rFonts w:eastAsia="Open Sans"/>
        </w:rPr>
      </w:pPr>
    </w:p>
    <w:p w14:paraId="432EEB9F" w14:textId="65158C93" w:rsidR="00631F5B" w:rsidRPr="0041718D" w:rsidRDefault="00631F5B" w:rsidP="00631F5B">
      <w:pPr>
        <w:ind w:right="-720"/>
        <w:rPr>
          <w:rFonts w:eastAsia="Open Sans"/>
        </w:rPr>
      </w:pPr>
    </w:p>
    <w:p w14:paraId="06BED0CD" w14:textId="77777777" w:rsidR="0018485B" w:rsidRPr="0041718D" w:rsidRDefault="0018485B" w:rsidP="00631F5B">
      <w:pPr>
        <w:ind w:right="-720"/>
        <w:rPr>
          <w:rFonts w:eastAsia="Open Sans"/>
        </w:rPr>
      </w:pPr>
    </w:p>
    <w:p w14:paraId="7A11FA04" w14:textId="363845A8" w:rsidR="00631F5B" w:rsidRPr="0041718D" w:rsidRDefault="00631F5B" w:rsidP="00631F5B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lastRenderedPageBreak/>
        <w:t xml:space="preserve">In your words, define </w:t>
      </w:r>
      <w:r w:rsidR="001A324C" w:rsidRPr="0041718D">
        <w:rPr>
          <w:rFonts w:eastAsia="Open Sans"/>
        </w:rPr>
        <w:t>“</w:t>
      </w:r>
      <w:r w:rsidRPr="0041718D">
        <w:rPr>
          <w:rFonts w:eastAsia="Open Sans"/>
        </w:rPr>
        <w:t>machine learning</w:t>
      </w:r>
      <w:r w:rsidR="001A324C" w:rsidRPr="0041718D">
        <w:rPr>
          <w:rFonts w:eastAsia="Open Sans"/>
        </w:rPr>
        <w:t>.”</w:t>
      </w:r>
    </w:p>
    <w:p w14:paraId="1EB161B1" w14:textId="77777777" w:rsidR="00631F5B" w:rsidRPr="0041718D" w:rsidRDefault="00631F5B" w:rsidP="00631F5B">
      <w:pPr>
        <w:pStyle w:val="ListParagraph"/>
        <w:ind w:left="-360" w:right="-720"/>
        <w:rPr>
          <w:rFonts w:eastAsia="Open Sans"/>
        </w:rPr>
      </w:pPr>
    </w:p>
    <w:p w14:paraId="222ABF75" w14:textId="2F408EA1" w:rsidR="0041718D" w:rsidRDefault="0041718D" w:rsidP="0041718D">
      <w:pPr>
        <w:ind w:right="-720"/>
        <w:rPr>
          <w:rFonts w:eastAsia="Open Sans"/>
        </w:rPr>
      </w:pPr>
    </w:p>
    <w:p w14:paraId="5AAC89BB" w14:textId="282CC392" w:rsidR="0041718D" w:rsidRDefault="0041718D" w:rsidP="0041718D">
      <w:pPr>
        <w:ind w:right="-720"/>
        <w:rPr>
          <w:rFonts w:eastAsia="Open Sans"/>
        </w:rPr>
      </w:pPr>
    </w:p>
    <w:p w14:paraId="627DE6CD" w14:textId="77777777" w:rsidR="0041718D" w:rsidRPr="0041718D" w:rsidRDefault="0041718D" w:rsidP="0041718D">
      <w:pPr>
        <w:ind w:right="-720"/>
        <w:rPr>
          <w:rFonts w:eastAsia="Open Sans"/>
        </w:rPr>
      </w:pPr>
    </w:p>
    <w:p w14:paraId="3FEBBCEC" w14:textId="2B3F805E" w:rsidR="00940C20" w:rsidRPr="0041718D" w:rsidRDefault="00807662" w:rsidP="00C34613">
      <w:pPr>
        <w:ind w:left="-720" w:right="-720"/>
        <w:rPr>
          <w:rFonts w:eastAsia="Open Sans"/>
        </w:rPr>
      </w:pPr>
      <w:r w:rsidRPr="0041718D">
        <w:rPr>
          <w:rFonts w:eastAsia="Open Sans"/>
          <w:b/>
          <w:bCs/>
        </w:rPr>
        <w:t>Part 2</w:t>
      </w:r>
    </w:p>
    <w:p w14:paraId="51BB83B9" w14:textId="1463019D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List some examples of how machine learning can be used. Include examples from the reading and at least one </w:t>
      </w:r>
      <w:r w:rsidR="001A324C" w:rsidRPr="0041718D">
        <w:rPr>
          <w:rFonts w:eastAsia="Open Sans"/>
        </w:rPr>
        <w:t xml:space="preserve">example </w:t>
      </w:r>
      <w:r w:rsidRPr="0041718D">
        <w:rPr>
          <w:rFonts w:eastAsia="Open Sans"/>
        </w:rPr>
        <w:t>of your own</w:t>
      </w:r>
      <w:r w:rsidR="001A324C" w:rsidRPr="0041718D">
        <w:rPr>
          <w:rFonts w:eastAsia="Open Sans"/>
        </w:rPr>
        <w:t>.</w:t>
      </w:r>
    </w:p>
    <w:p w14:paraId="21B92FD1" w14:textId="4B6EA7B8" w:rsidR="00940C20" w:rsidRPr="0041718D" w:rsidRDefault="00940C20" w:rsidP="00940C20">
      <w:pPr>
        <w:ind w:right="-720"/>
        <w:rPr>
          <w:rFonts w:eastAsia="Open Sans"/>
        </w:rPr>
      </w:pPr>
    </w:p>
    <w:p w14:paraId="1E074DA8" w14:textId="77777777" w:rsidR="0018485B" w:rsidRPr="0041718D" w:rsidRDefault="0018485B" w:rsidP="00940C20">
      <w:pPr>
        <w:ind w:right="-720"/>
        <w:rPr>
          <w:rFonts w:eastAsia="Open Sans"/>
        </w:rPr>
      </w:pPr>
    </w:p>
    <w:p w14:paraId="4A6345E0" w14:textId="77777777" w:rsidR="00940C20" w:rsidRPr="0041718D" w:rsidRDefault="00940C20" w:rsidP="00940C20">
      <w:pPr>
        <w:ind w:right="-720"/>
        <w:rPr>
          <w:rFonts w:eastAsia="Open Sans"/>
        </w:rPr>
      </w:pPr>
    </w:p>
    <w:p w14:paraId="5D7C8D72" w14:textId="77777777" w:rsidR="00940C20" w:rsidRPr="0041718D" w:rsidRDefault="00940C20" w:rsidP="00940C20">
      <w:pPr>
        <w:ind w:right="-720"/>
        <w:rPr>
          <w:rFonts w:eastAsia="Open Sans"/>
        </w:rPr>
      </w:pPr>
    </w:p>
    <w:p w14:paraId="0E4B3DE9" w14:textId="3E2C5F34" w:rsidR="00940C20" w:rsidRPr="0041718D" w:rsidRDefault="00940C20" w:rsidP="00940C20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 xml:space="preserve">Complete </w:t>
      </w:r>
      <w:r w:rsidR="00631F5B" w:rsidRPr="0041718D">
        <w:rPr>
          <w:rFonts w:eastAsia="Open Sans"/>
        </w:rPr>
        <w:t xml:space="preserve">each cell in </w:t>
      </w:r>
      <w:r w:rsidRPr="0041718D">
        <w:rPr>
          <w:rFonts w:eastAsia="Open Sans"/>
        </w:rPr>
        <w:t>the table below</w:t>
      </w:r>
      <w:r w:rsidR="00631F5B" w:rsidRPr="0041718D">
        <w:rPr>
          <w:rFonts w:eastAsia="Open Sans"/>
        </w:rPr>
        <w:t xml:space="preserve"> by providing an explanation. </w:t>
      </w:r>
      <w:r w:rsidR="001A324C" w:rsidRPr="0041718D">
        <w:rPr>
          <w:rFonts w:eastAsia="Open Sans"/>
        </w:rPr>
        <w:t>“</w:t>
      </w:r>
      <w:r w:rsidR="00631F5B" w:rsidRPr="0041718D">
        <w:rPr>
          <w:rFonts w:eastAsia="Open Sans"/>
        </w:rPr>
        <w:t>Reinforcement Learning</w:t>
      </w:r>
      <w:r w:rsidR="001A324C" w:rsidRPr="0041718D">
        <w:rPr>
          <w:rFonts w:eastAsia="Open Sans"/>
        </w:rPr>
        <w:t>”</w:t>
      </w:r>
      <w:r w:rsidR="00631F5B" w:rsidRPr="0041718D">
        <w:rPr>
          <w:rFonts w:eastAsia="Open Sans"/>
        </w:rPr>
        <w:t xml:space="preserve"> has been </w:t>
      </w:r>
      <w:r w:rsidR="001A324C" w:rsidRPr="0041718D">
        <w:rPr>
          <w:rFonts w:eastAsia="Open Sans"/>
        </w:rPr>
        <w:t xml:space="preserve">completed </w:t>
      </w:r>
      <w:r w:rsidR="00631F5B" w:rsidRPr="0041718D">
        <w:rPr>
          <w:rFonts w:eastAsia="Open Sans"/>
        </w:rPr>
        <w:t>as an example</w:t>
      </w:r>
      <w:r w:rsidR="001A324C" w:rsidRPr="0041718D">
        <w:rPr>
          <w:rFonts w:eastAsia="Open Sans"/>
        </w:rPr>
        <w:t>.</w:t>
      </w:r>
    </w:p>
    <w:tbl>
      <w:tblPr>
        <w:tblW w:w="10731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11"/>
        <w:gridCol w:w="3960"/>
        <w:gridCol w:w="3060"/>
      </w:tblGrid>
      <w:tr w:rsidR="00940C20" w:rsidRPr="0041718D" w14:paraId="451B3425" w14:textId="77777777" w:rsidTr="00C34613">
        <w:tc>
          <w:tcPr>
            <w:tcW w:w="371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92D1E8" w14:textId="77777777" w:rsidR="00940C20" w:rsidRPr="0041718D" w:rsidRDefault="00940C20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 w:rsidRPr="0041718D">
              <w:rPr>
                <w:rFonts w:eastAsia="Open Sans"/>
                <w:b/>
                <w:color w:val="FFFFFF"/>
              </w:rPr>
              <w:t>Type of Machine Learning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</w:tcPr>
          <w:p w14:paraId="568BAF4F" w14:textId="77777777" w:rsidR="00940C20" w:rsidRPr="0041718D" w:rsidRDefault="00646AFF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 w:rsidRPr="0041718D">
              <w:rPr>
                <w:rFonts w:eastAsia="Open Sans"/>
                <w:b/>
                <w:color w:val="FFFFFF"/>
              </w:rPr>
              <w:t xml:space="preserve">Type of Machine Learning Problem </w:t>
            </w:r>
          </w:p>
        </w:tc>
        <w:tc>
          <w:tcPr>
            <w:tcW w:w="3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</w:tcPr>
          <w:p w14:paraId="47D1579E" w14:textId="77777777" w:rsidR="00940C20" w:rsidRPr="0041718D" w:rsidRDefault="00940C20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 w:rsidRPr="0041718D">
              <w:rPr>
                <w:rFonts w:eastAsia="Open Sans"/>
                <w:b/>
                <w:color w:val="FFFFFF"/>
              </w:rPr>
              <w:t>Example</w:t>
            </w:r>
          </w:p>
        </w:tc>
      </w:tr>
      <w:tr w:rsidR="00940C20" w:rsidRPr="0041718D" w14:paraId="1D1227FF" w14:textId="77777777" w:rsidTr="00C34613">
        <w:trPr>
          <w:cantSplit/>
          <w:trHeight w:val="2310"/>
        </w:trPr>
        <w:tc>
          <w:tcPr>
            <w:tcW w:w="371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FAC50EC" w14:textId="01BE3986" w:rsidR="00940C20" w:rsidRPr="0041718D" w:rsidRDefault="00940C20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jc w:val="center"/>
              <w:rPr>
                <w:rFonts w:eastAsia="Open Sans"/>
                <w:b/>
                <w:bCs/>
              </w:rPr>
            </w:pPr>
            <w:r w:rsidRPr="0041718D">
              <w:rPr>
                <w:rFonts w:eastAsia="Open Sans"/>
                <w:b/>
                <w:bCs/>
              </w:rPr>
              <w:t>Supervised Learning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0A953A3" w14:textId="77777777" w:rsidR="00940C20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  <w:r w:rsidRPr="0041718D">
              <w:rPr>
                <w:rFonts w:eastAsia="Open Sans"/>
              </w:rPr>
              <w:t>Classification</w:t>
            </w:r>
          </w:p>
          <w:p w14:paraId="0AFA6F42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448ADEB0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1E8DEA1E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455B551E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  <w:r w:rsidRPr="0041718D">
              <w:rPr>
                <w:rFonts w:eastAsia="Open Sans"/>
              </w:rPr>
              <w:t>Regression</w:t>
            </w:r>
          </w:p>
          <w:p w14:paraId="5BDD4008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51EE4E78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3E452A16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</w:tc>
        <w:tc>
          <w:tcPr>
            <w:tcW w:w="3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E6C5552" w14:textId="77777777" w:rsidR="00940C20" w:rsidRPr="0041718D" w:rsidRDefault="00940C20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  <w:tr w:rsidR="00940C20" w:rsidRPr="0041718D" w14:paraId="26CCA861" w14:textId="77777777" w:rsidTr="00C34613">
        <w:trPr>
          <w:cantSplit/>
          <w:trHeight w:val="2310"/>
        </w:trPr>
        <w:tc>
          <w:tcPr>
            <w:tcW w:w="371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C952931" w14:textId="77777777" w:rsidR="00940C20" w:rsidRPr="0041718D" w:rsidRDefault="00940C20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jc w:val="center"/>
              <w:rPr>
                <w:rFonts w:eastAsia="Open Sans"/>
                <w:b/>
                <w:bCs/>
              </w:rPr>
            </w:pPr>
            <w:r w:rsidRPr="0041718D">
              <w:rPr>
                <w:rFonts w:eastAsia="Open Sans"/>
                <w:b/>
                <w:bCs/>
              </w:rPr>
              <w:t>Unsupervised Learning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15A288C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  <w:r w:rsidRPr="0041718D">
              <w:rPr>
                <w:rFonts w:eastAsia="Open Sans"/>
              </w:rPr>
              <w:t>Clustering</w:t>
            </w:r>
          </w:p>
          <w:p w14:paraId="5AD26457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54604382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0C0AAD45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10A5D7C8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  <w:r w:rsidRPr="0041718D">
              <w:rPr>
                <w:rFonts w:eastAsia="Open Sans"/>
              </w:rPr>
              <w:t>Association</w:t>
            </w:r>
          </w:p>
          <w:p w14:paraId="4553D179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3B97E32D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  <w:p w14:paraId="4CF3157B" w14:textId="77777777" w:rsidR="00631F5B" w:rsidRPr="0041718D" w:rsidRDefault="00631F5B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</w:rPr>
            </w:pPr>
          </w:p>
        </w:tc>
        <w:tc>
          <w:tcPr>
            <w:tcW w:w="3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8BEB3F" w14:textId="77777777" w:rsidR="00940C20" w:rsidRPr="0041718D" w:rsidRDefault="00940C20" w:rsidP="00FF33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  <w:tr w:rsidR="00940C20" w:rsidRPr="0041718D" w14:paraId="284B21FF" w14:textId="77777777" w:rsidTr="00C34613">
        <w:trPr>
          <w:cantSplit/>
          <w:trHeight w:val="1473"/>
        </w:trPr>
        <w:tc>
          <w:tcPr>
            <w:tcW w:w="371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4645893" w14:textId="77777777" w:rsidR="00940C20" w:rsidRPr="0041718D" w:rsidRDefault="00940C20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jc w:val="center"/>
              <w:rPr>
                <w:rFonts w:eastAsia="Open Sans"/>
                <w:b/>
                <w:bCs/>
              </w:rPr>
            </w:pPr>
            <w:r w:rsidRPr="0041718D">
              <w:rPr>
                <w:rFonts w:eastAsia="Open Sans"/>
                <w:b/>
                <w:bCs/>
              </w:rPr>
              <w:t>Reinforcement Learning</w:t>
            </w:r>
          </w:p>
          <w:p w14:paraId="68A6AFE1" w14:textId="77777777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jc w:val="center"/>
              <w:rPr>
                <w:rFonts w:eastAsia="Open Sans"/>
              </w:rPr>
            </w:pPr>
          </w:p>
          <w:p w14:paraId="5DB63895" w14:textId="77777777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jc w:val="center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Learns by interacting with its environment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2A590E9" w14:textId="474D2B8D" w:rsidR="00940C20" w:rsidRPr="0041718D" w:rsidRDefault="00631F5B" w:rsidP="001A32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 xml:space="preserve">Agent receives reward when performing a desired outcome and </w:t>
            </w:r>
            <w:r w:rsidR="0018485B" w:rsidRPr="0041718D">
              <w:rPr>
                <w:rFonts w:eastAsia="Open Sans"/>
                <w:color w:val="1F497D" w:themeColor="text2"/>
              </w:rPr>
              <w:t xml:space="preserve">a </w:t>
            </w:r>
            <w:r w:rsidRPr="0041718D">
              <w:rPr>
                <w:rFonts w:eastAsia="Open Sans"/>
                <w:color w:val="1F497D" w:themeColor="text2"/>
              </w:rPr>
              <w:t>penalty for performing incorrectly. Through many simulations</w:t>
            </w:r>
            <w:r w:rsidR="0018485B" w:rsidRPr="0041718D">
              <w:rPr>
                <w:rFonts w:eastAsia="Open Sans"/>
                <w:color w:val="1F497D" w:themeColor="text2"/>
              </w:rPr>
              <w:t>,</w:t>
            </w:r>
            <w:r w:rsidRPr="0041718D">
              <w:rPr>
                <w:rFonts w:eastAsia="Open Sans"/>
                <w:color w:val="1F497D" w:themeColor="text2"/>
              </w:rPr>
              <w:t xml:space="preserve"> the agent learns to maximize its reward and minimize its penalty without interaction from humans.</w:t>
            </w:r>
          </w:p>
        </w:tc>
        <w:tc>
          <w:tcPr>
            <w:tcW w:w="3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4B4F9E3" w14:textId="77777777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IBM Deep Blue AI beats</w:t>
            </w:r>
          </w:p>
          <w:p w14:paraId="7DE338A0" w14:textId="77777777" w:rsidR="00940C20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 xml:space="preserve">reigning world chess </w:t>
            </w:r>
          </w:p>
          <w:p w14:paraId="1100570D" w14:textId="4104974A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champion in 1997</w:t>
            </w:r>
            <w:r w:rsidR="001A324C" w:rsidRPr="0041718D">
              <w:rPr>
                <w:rFonts w:eastAsia="Open Sans"/>
                <w:color w:val="1F497D" w:themeColor="text2"/>
              </w:rPr>
              <w:t>.</w:t>
            </w:r>
          </w:p>
          <w:p w14:paraId="55184A30" w14:textId="77777777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</w:p>
          <w:p w14:paraId="649AFCDA" w14:textId="77777777" w:rsidR="001A324C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proofErr w:type="spellStart"/>
            <w:r w:rsidRPr="0041718D">
              <w:rPr>
                <w:rFonts w:eastAsia="Open Sans"/>
                <w:color w:val="1F497D" w:themeColor="text2"/>
              </w:rPr>
              <w:t>OpenAI</w:t>
            </w:r>
            <w:proofErr w:type="spellEnd"/>
            <w:r w:rsidRPr="0041718D">
              <w:rPr>
                <w:rFonts w:eastAsia="Open Sans"/>
                <w:color w:val="1F497D" w:themeColor="text2"/>
              </w:rPr>
              <w:t xml:space="preserve"> Five defeats Dota 2</w:t>
            </w:r>
          </w:p>
          <w:p w14:paraId="631107CB" w14:textId="0B49E620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world champions becoming</w:t>
            </w:r>
            <w:r w:rsidR="0018485B" w:rsidRPr="0041718D">
              <w:rPr>
                <w:rFonts w:eastAsia="Open Sans"/>
                <w:color w:val="1F497D" w:themeColor="text2"/>
              </w:rPr>
              <w:t xml:space="preserve"> </w:t>
            </w:r>
            <w:proofErr w:type="spellStart"/>
            <w:r w:rsidR="0018485B" w:rsidRPr="0041718D">
              <w:rPr>
                <w:rFonts w:eastAsia="Open Sans"/>
                <w:color w:val="1F497D" w:themeColor="text2"/>
              </w:rPr>
              <w:t>the</w:t>
            </w:r>
            <w:r w:rsidRPr="0041718D">
              <w:rPr>
                <w:rFonts w:eastAsia="Open Sans"/>
                <w:color w:val="1F497D" w:themeColor="text2"/>
              </w:rPr>
              <w:t>first</w:t>
            </w:r>
            <w:proofErr w:type="spellEnd"/>
            <w:r w:rsidRPr="0041718D">
              <w:rPr>
                <w:rFonts w:eastAsia="Open Sans"/>
                <w:color w:val="1F497D" w:themeColor="text2"/>
              </w:rPr>
              <w:t xml:space="preserve"> AI to beat the world</w:t>
            </w:r>
          </w:p>
          <w:p w14:paraId="1F64F1EE" w14:textId="77777777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champions in an esports</w:t>
            </w:r>
          </w:p>
          <w:p w14:paraId="7EA2029C" w14:textId="15897560" w:rsidR="00631F5B" w:rsidRPr="0041718D" w:rsidRDefault="00631F5B" w:rsidP="00C34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0"/>
              <w:rPr>
                <w:rFonts w:eastAsia="Open Sans"/>
                <w:color w:val="1F497D" w:themeColor="text2"/>
              </w:rPr>
            </w:pPr>
            <w:r w:rsidRPr="0041718D">
              <w:rPr>
                <w:rFonts w:eastAsia="Open Sans"/>
                <w:color w:val="1F497D" w:themeColor="text2"/>
              </w:rPr>
              <w:t>game</w:t>
            </w:r>
            <w:r w:rsidR="00646AFF" w:rsidRPr="0041718D">
              <w:rPr>
                <w:rFonts w:eastAsia="Open Sans"/>
                <w:color w:val="1F497D" w:themeColor="text2"/>
              </w:rPr>
              <w:t xml:space="preserve"> in 2019</w:t>
            </w:r>
            <w:r w:rsidR="001A324C" w:rsidRPr="0041718D">
              <w:rPr>
                <w:rFonts w:eastAsia="Open Sans"/>
                <w:color w:val="1F497D" w:themeColor="text2"/>
              </w:rPr>
              <w:t>.</w:t>
            </w:r>
          </w:p>
        </w:tc>
      </w:tr>
    </w:tbl>
    <w:p w14:paraId="604AE163" w14:textId="5CFFB1B6" w:rsidR="0018485B" w:rsidRDefault="0018485B" w:rsidP="00631F5B">
      <w:pPr>
        <w:ind w:right="-720"/>
        <w:rPr>
          <w:rFonts w:eastAsia="Open Sans"/>
        </w:rPr>
      </w:pPr>
    </w:p>
    <w:p w14:paraId="2C39CDFD" w14:textId="77777777" w:rsidR="0041718D" w:rsidRPr="0041718D" w:rsidRDefault="0041718D" w:rsidP="00631F5B">
      <w:pPr>
        <w:ind w:right="-720"/>
        <w:rPr>
          <w:rFonts w:eastAsia="Open Sans"/>
        </w:rPr>
      </w:pPr>
    </w:p>
    <w:p w14:paraId="09225906" w14:textId="1038E330" w:rsidR="005C4DD6" w:rsidRPr="0041718D" w:rsidRDefault="00646AFF" w:rsidP="00631F5B">
      <w:pPr>
        <w:pStyle w:val="ListParagraph"/>
        <w:numPr>
          <w:ilvl w:val="0"/>
          <w:numId w:val="1"/>
        </w:numPr>
        <w:ind w:right="-720"/>
        <w:rPr>
          <w:rFonts w:eastAsia="Open Sans"/>
        </w:rPr>
      </w:pPr>
      <w:r w:rsidRPr="0041718D">
        <w:rPr>
          <w:rFonts w:eastAsia="Open Sans"/>
        </w:rPr>
        <w:t>What</w:t>
      </w:r>
      <w:r w:rsidR="00631F5B" w:rsidRPr="0041718D">
        <w:rPr>
          <w:rFonts w:eastAsia="Open Sans"/>
        </w:rPr>
        <w:t xml:space="preserve"> type of machine learning problem </w:t>
      </w:r>
      <w:r w:rsidRPr="0041718D">
        <w:rPr>
          <w:rFonts w:eastAsia="Open Sans"/>
        </w:rPr>
        <w:t>would predict whether a patient has diabetes and why?</w:t>
      </w:r>
    </w:p>
    <w:p w14:paraId="05BDEC09" w14:textId="77777777" w:rsidR="00E14A4C" w:rsidRPr="00631F5B" w:rsidRDefault="00E14A4C" w:rsidP="00E14A4C">
      <w:pPr>
        <w:pStyle w:val="ListParagraph"/>
        <w:ind w:left="-360" w:right="-720"/>
        <w:rPr>
          <w:rFonts w:eastAsia="Open Sans"/>
        </w:rPr>
      </w:pPr>
    </w:p>
    <w:sectPr w:rsidR="00E14A4C" w:rsidRPr="00631F5B">
      <w:headerReference w:type="default" r:id="rId7"/>
      <w:footerReference w:type="default" r:id="rId8"/>
      <w:pgSz w:w="12240" w:h="15840"/>
      <w:pgMar w:top="1440" w:right="1440" w:bottom="1440" w:left="1440" w:header="504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11D89" w14:textId="77777777" w:rsidR="005A6140" w:rsidRDefault="005A6140">
      <w:pPr>
        <w:spacing w:line="240" w:lineRule="auto"/>
      </w:pPr>
      <w:r>
        <w:separator/>
      </w:r>
    </w:p>
  </w:endnote>
  <w:endnote w:type="continuationSeparator" w:id="0">
    <w:p w14:paraId="22B60810" w14:textId="77777777" w:rsidR="005A6140" w:rsidRDefault="005A61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3704" w14:textId="77777777" w:rsidR="005C4DD6" w:rsidRDefault="006C41D3">
    <w:pPr>
      <w:ind w:left="-720" w:right="-720"/>
      <w:jc w:val="center"/>
    </w:pPr>
    <w:r>
      <w:rPr>
        <w:noProof/>
        <w:lang w:val="en-US"/>
      </w:rPr>
      <w:drawing>
        <wp:inline distT="114300" distB="114300" distL="114300" distR="114300" wp14:anchorId="5D9CEF28" wp14:editId="688FAE37">
          <wp:extent cx="6853238" cy="306290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3238" cy="3062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F349255" w14:textId="77777777" w:rsidR="005C4DD6" w:rsidRDefault="005C4DD6">
    <w:pPr>
      <w:ind w:left="-720" w:right="-720"/>
      <w:jc w:val="center"/>
      <w:rPr>
        <w:sz w:val="8"/>
        <w:szCs w:val="8"/>
      </w:rPr>
    </w:pPr>
  </w:p>
  <w:p w14:paraId="7EDEA6B5" w14:textId="77777777" w:rsidR="005C4DD6" w:rsidRDefault="00E14A4C" w:rsidP="00E14A4C">
    <w:pPr>
      <w:ind w:left="-720" w:right="-720"/>
    </w:pPr>
    <w:r>
      <w:rPr>
        <w:rFonts w:ascii="Open Sans" w:eastAsia="Open Sans" w:hAnsi="Open Sans" w:cs="Open Sans"/>
        <w:color w:val="6091BA"/>
        <w:sz w:val="16"/>
        <w:szCs w:val="16"/>
        <w:u w:val="single"/>
      </w:rPr>
      <w:t>Machine Learning for Diabetes Prediction Activity - Pre-Activity Reading Assess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3322" w14:textId="77777777" w:rsidR="005A6140" w:rsidRDefault="005A6140">
      <w:pPr>
        <w:spacing w:line="240" w:lineRule="auto"/>
      </w:pPr>
      <w:r>
        <w:separator/>
      </w:r>
    </w:p>
  </w:footnote>
  <w:footnote w:type="continuationSeparator" w:id="0">
    <w:p w14:paraId="74A6757D" w14:textId="77777777" w:rsidR="005A6140" w:rsidRDefault="005A61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AA812" w14:textId="77777777" w:rsidR="005C4DD6" w:rsidRDefault="005C4DD6">
    <w:pPr>
      <w:ind w:left="-720" w:right="-720"/>
      <w:rPr>
        <w:rFonts w:ascii="Open Sans" w:eastAsia="Open Sans" w:hAnsi="Open Sans" w:cs="Open Sans"/>
        <w:b/>
        <w:color w:val="6091BA"/>
        <w:sz w:val="16"/>
        <w:szCs w:val="16"/>
      </w:rPr>
    </w:pPr>
  </w:p>
  <w:p w14:paraId="70CE7A86" w14:textId="77777777" w:rsidR="005C4DD6" w:rsidRPr="0088534A" w:rsidRDefault="005C4DD6">
    <w:pPr>
      <w:ind w:left="-720" w:right="-720"/>
      <w:rPr>
        <w:rFonts w:eastAsia="Open Sans"/>
        <w:b/>
        <w:color w:val="6091BA"/>
        <w:sz w:val="16"/>
        <w:szCs w:val="16"/>
      </w:rPr>
    </w:pPr>
  </w:p>
  <w:p w14:paraId="3C3F6B88" w14:textId="77777777" w:rsidR="005C4DD6" w:rsidRPr="0088534A" w:rsidRDefault="006C41D3">
    <w:pPr>
      <w:ind w:left="-720" w:right="-720"/>
      <w:rPr>
        <w:rFonts w:eastAsia="Open Sans"/>
        <w:b/>
        <w:color w:val="6091BA"/>
      </w:rPr>
    </w:pPr>
    <w:r w:rsidRPr="0088534A">
      <w:rPr>
        <w:rFonts w:eastAsia="Open Sans"/>
        <w:b/>
        <w:color w:val="6091BA"/>
      </w:rPr>
      <w:t xml:space="preserve">Name: 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>Date: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 xml:space="preserve">           Class:</w:t>
    </w:r>
  </w:p>
  <w:p w14:paraId="680D0CC2" w14:textId="77777777" w:rsidR="005C4DD6" w:rsidRDefault="005C4DD6">
    <w:pPr>
      <w:ind w:left="-720" w:right="-720"/>
      <w:rPr>
        <w:rFonts w:ascii="Open Sans" w:eastAsia="Open Sans" w:hAnsi="Open Sans" w:cs="Open San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A7892"/>
    <w:multiLevelType w:val="hybridMultilevel"/>
    <w:tmpl w:val="DF80EF1E"/>
    <w:lvl w:ilvl="0" w:tplc="9E58108A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 w16cid:durableId="1053040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TYzMzAyAAITQyUdpeDU4uLM/DyQAsNaANqwwD0sAAAA"/>
  </w:docVars>
  <w:rsids>
    <w:rsidRoot w:val="005C4DD6"/>
    <w:rsid w:val="00137AA8"/>
    <w:rsid w:val="0018485B"/>
    <w:rsid w:val="001A324C"/>
    <w:rsid w:val="0041718D"/>
    <w:rsid w:val="0048436A"/>
    <w:rsid w:val="005A6140"/>
    <w:rsid w:val="005C4DD6"/>
    <w:rsid w:val="00631F5B"/>
    <w:rsid w:val="00646AFF"/>
    <w:rsid w:val="00677F12"/>
    <w:rsid w:val="006C41D3"/>
    <w:rsid w:val="00807662"/>
    <w:rsid w:val="00871A0A"/>
    <w:rsid w:val="0088534A"/>
    <w:rsid w:val="00940C20"/>
    <w:rsid w:val="009A68B9"/>
    <w:rsid w:val="00A47BF2"/>
    <w:rsid w:val="00BB665E"/>
    <w:rsid w:val="00BC6178"/>
    <w:rsid w:val="00C34613"/>
    <w:rsid w:val="00E14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BF550"/>
  <w15:docId w15:val="{E7B3AAF0-F750-4309-9F12-305AE1CD2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F12"/>
  </w:style>
  <w:style w:type="paragraph" w:styleId="Footer">
    <w:name w:val="footer"/>
    <w:basedOn w:val="Normal"/>
    <w:link w:val="Foot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F12"/>
  </w:style>
  <w:style w:type="paragraph" w:styleId="BalloonText">
    <w:name w:val="Balloon Text"/>
    <w:basedOn w:val="Normal"/>
    <w:link w:val="BalloonTextChar"/>
    <w:uiPriority w:val="99"/>
    <w:semiHidden/>
    <w:unhideWhenUsed/>
    <w:rsid w:val="00677F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F1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40C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0C2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0C2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A324C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4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, Daniel</dc:creator>
  <cp:lastModifiedBy>Zain Alexander Iqbal</cp:lastModifiedBy>
  <cp:revision>8</cp:revision>
  <cp:lastPrinted>2020-02-05T17:53:00Z</cp:lastPrinted>
  <dcterms:created xsi:type="dcterms:W3CDTF">2021-08-10T03:09:00Z</dcterms:created>
  <dcterms:modified xsi:type="dcterms:W3CDTF">2022-06-09T15:03:00Z</dcterms:modified>
</cp:coreProperties>
</file>